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50705" w14:textId="77777777" w:rsidR="00787BD3" w:rsidRDefault="00FB1BDF">
      <w:pPr>
        <w:pStyle w:val="a4"/>
      </w:pPr>
      <w:r>
        <w:t>Отчёт по лабораторной работе №3.</w:t>
      </w:r>
      <w:r>
        <w:br/>
        <w:t>Шифрование гаммированием</w:t>
      </w:r>
    </w:p>
    <w:p w14:paraId="349B26E8" w14:textId="77777777" w:rsidR="00787BD3" w:rsidRDefault="00FB1BDF">
      <w:pPr>
        <w:pStyle w:val="Author"/>
      </w:pPr>
      <w:r>
        <w:t>Студент: Аронова Юлия Вадимовна, 1032212303</w:t>
      </w:r>
    </w:p>
    <w:p w14:paraId="3F304ED3" w14:textId="77777777" w:rsidR="00787BD3" w:rsidRDefault="00FB1BDF">
      <w:pPr>
        <w:pStyle w:val="Author"/>
      </w:pPr>
      <w:r>
        <w:t>Группа: НФИмд-01-21</w:t>
      </w:r>
    </w:p>
    <w:p w14:paraId="3B4CC580" w14:textId="77777777" w:rsidR="00787BD3" w:rsidRDefault="00FB1BDF">
      <w:pPr>
        <w:pStyle w:val="Author"/>
      </w:pPr>
      <w:r>
        <w:t>Преподаватель: Кулябов Дмитрий Сергеевич,</w:t>
      </w:r>
    </w:p>
    <w:p w14:paraId="0B4198F8" w14:textId="77777777" w:rsidR="00787BD3" w:rsidRDefault="00FB1BDF">
      <w:pPr>
        <w:pStyle w:val="Author"/>
      </w:pPr>
      <w:r>
        <w:t>д-р.ф.-м.н., проф.</w:t>
      </w:r>
    </w:p>
    <w:p w14:paraId="6E9610EC" w14:textId="77777777" w:rsidR="00787BD3" w:rsidRDefault="00FB1BDF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30985672"/>
        <w:docPartObj>
          <w:docPartGallery w:val="Table of Contents"/>
          <w:docPartUnique/>
        </w:docPartObj>
      </w:sdtPr>
      <w:sdtEndPr/>
      <w:sdtContent>
        <w:p w14:paraId="0E141BBC" w14:textId="77777777" w:rsidR="00787BD3" w:rsidRDefault="00FB1BDF">
          <w:pPr>
            <w:pStyle w:val="ae"/>
          </w:pPr>
          <w:r>
            <w:t>Содержание</w:t>
          </w:r>
        </w:p>
        <w:p w14:paraId="3478A149" w14:textId="77777777" w:rsidR="00B24A2E" w:rsidRDefault="00FB1BD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681489" w:history="1">
            <w:r w:rsidR="00B24A2E" w:rsidRPr="00A17E3A">
              <w:rPr>
                <w:rStyle w:val="ad"/>
                <w:noProof/>
              </w:rPr>
              <w:t>1</w:t>
            </w:r>
            <w:r w:rsidR="00B24A2E">
              <w:rPr>
                <w:noProof/>
              </w:rPr>
              <w:tab/>
            </w:r>
            <w:r w:rsidR="00B24A2E" w:rsidRPr="00A17E3A">
              <w:rPr>
                <w:rStyle w:val="ad"/>
                <w:noProof/>
              </w:rPr>
              <w:t>Цель работы</w:t>
            </w:r>
            <w:r w:rsidR="00B24A2E">
              <w:rPr>
                <w:noProof/>
                <w:webHidden/>
              </w:rPr>
              <w:tab/>
            </w:r>
            <w:r w:rsidR="00B24A2E">
              <w:rPr>
                <w:noProof/>
                <w:webHidden/>
              </w:rPr>
              <w:fldChar w:fldCharType="begin"/>
            </w:r>
            <w:r w:rsidR="00B24A2E">
              <w:rPr>
                <w:noProof/>
                <w:webHidden/>
              </w:rPr>
              <w:instrText xml:space="preserve"> PAGEREF _Toc88681489 \h </w:instrText>
            </w:r>
            <w:r w:rsidR="00B24A2E">
              <w:rPr>
                <w:noProof/>
                <w:webHidden/>
              </w:rPr>
            </w:r>
            <w:r w:rsidR="00B24A2E">
              <w:rPr>
                <w:noProof/>
                <w:webHidden/>
              </w:rPr>
              <w:fldChar w:fldCharType="separate"/>
            </w:r>
            <w:r w:rsidR="00B24A2E">
              <w:rPr>
                <w:noProof/>
                <w:webHidden/>
              </w:rPr>
              <w:t>1</w:t>
            </w:r>
            <w:r w:rsidR="00B24A2E">
              <w:rPr>
                <w:noProof/>
                <w:webHidden/>
              </w:rPr>
              <w:fldChar w:fldCharType="end"/>
            </w:r>
          </w:hyperlink>
        </w:p>
        <w:p w14:paraId="12D04AE2" w14:textId="77777777" w:rsidR="00B24A2E" w:rsidRDefault="00B24A2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681490" w:history="1">
            <w:r w:rsidRPr="00A17E3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17E3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81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58004" w14:textId="77777777" w:rsidR="00B24A2E" w:rsidRDefault="00B24A2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681491" w:history="1">
            <w:r w:rsidRPr="00A17E3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17E3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81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CF0F9" w14:textId="77777777" w:rsidR="00B24A2E" w:rsidRDefault="00B24A2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681492" w:history="1">
            <w:r w:rsidRPr="00A17E3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17E3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81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539EE" w14:textId="77777777" w:rsidR="00B24A2E" w:rsidRDefault="00B24A2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681493" w:history="1">
            <w:r w:rsidRPr="00A17E3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17E3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81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C1F27" w14:textId="77777777" w:rsidR="00B24A2E" w:rsidRDefault="00B24A2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681494" w:history="1">
            <w:r w:rsidRPr="00A17E3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81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3DDC7" w14:textId="77777777" w:rsidR="00787BD3" w:rsidRDefault="00FB1BDF">
          <w:r>
            <w:fldChar w:fldCharType="end"/>
          </w:r>
        </w:p>
      </w:sdtContent>
    </w:sdt>
    <w:p w14:paraId="37C0077E" w14:textId="77777777" w:rsidR="00787BD3" w:rsidRDefault="00FB1BDF">
      <w:pPr>
        <w:pStyle w:val="1"/>
      </w:pPr>
      <w:bookmarkStart w:id="0" w:name="цель-работы"/>
      <w:bookmarkStart w:id="1" w:name="_Toc88681489"/>
      <w:r>
        <w:rPr>
          <w:rStyle w:val="SectionNumber"/>
        </w:rPr>
        <w:t>1</w:t>
      </w:r>
      <w:r>
        <w:tab/>
      </w:r>
      <w:r>
        <w:t>Цель работы</w:t>
      </w:r>
      <w:bookmarkEnd w:id="1"/>
    </w:p>
    <w:p w14:paraId="5CEC2B56" w14:textId="77777777" w:rsidR="00787BD3" w:rsidRDefault="00FB1BDF">
      <w:pPr>
        <w:pStyle w:val="FirstParagraph"/>
      </w:pPr>
      <w:r>
        <w:t>Целью данной лабораторной работы является ознакомление с методом шифрования гаммированием, а также его последующая программная реализация для случая конечной гаммы.</w:t>
      </w:r>
    </w:p>
    <w:p w14:paraId="6B4775C7" w14:textId="77777777" w:rsidR="00787BD3" w:rsidRDefault="00FB1BDF">
      <w:pPr>
        <w:pStyle w:val="1"/>
      </w:pPr>
      <w:bookmarkStart w:id="2" w:name="задание"/>
      <w:bookmarkStart w:id="3" w:name="_Toc8868149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F7E56F1" w14:textId="77777777" w:rsidR="00787BD3" w:rsidRDefault="00FB1BDF">
      <w:pPr>
        <w:pStyle w:val="FirstParagraph"/>
      </w:pPr>
      <w:r>
        <w:t>Рассмотреть и реализовать на языке программирования Python алгоритм ш</w:t>
      </w:r>
      <w:r>
        <w:t>ифрования гаммированием на основе конечной гаммы.</w:t>
      </w:r>
    </w:p>
    <w:p w14:paraId="1CDA3AF0" w14:textId="77777777" w:rsidR="00787BD3" w:rsidRDefault="00FB1BDF">
      <w:pPr>
        <w:pStyle w:val="1"/>
      </w:pPr>
      <w:bookmarkStart w:id="4" w:name="теоретическое-введение"/>
      <w:bookmarkStart w:id="5" w:name="_Toc8868149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B13C56D" w14:textId="77777777" w:rsidR="00787BD3" w:rsidRDefault="00FB1BDF">
      <w:pPr>
        <w:pStyle w:val="FirstParagraph"/>
      </w:pPr>
      <w:r>
        <w:rPr>
          <w:i/>
          <w:iCs/>
        </w:rPr>
        <w:t>Шифры гаммирования</w:t>
      </w:r>
      <w:r>
        <w:t xml:space="preserve"> (или </w:t>
      </w:r>
      <w:r>
        <w:rPr>
          <w:i/>
          <w:iCs/>
        </w:rPr>
        <w:t>аддитивные шифры</w:t>
      </w:r>
      <w:r>
        <w:t>) являются самыми эффективными с точки зрения стойкости и скорости преобразований (процедур зашифрования и дешифрования) [1]. По стойкости да</w:t>
      </w:r>
      <w:r>
        <w:t xml:space="preserve">нные шифры относятся к классу </w:t>
      </w:r>
      <w:r>
        <w:rPr>
          <w:i/>
          <w:iCs/>
        </w:rPr>
        <w:t>совершенных</w:t>
      </w:r>
      <w:r>
        <w:t>, т.е. при правильном использовании они заведомо не поддаются вскрытию, а дешифрование секретного сообщения приводит к нескольким осмысленным равновероятным открытым сообщениям.</w:t>
      </w:r>
    </w:p>
    <w:p w14:paraId="4089E84C" w14:textId="77777777" w:rsidR="00787BD3" w:rsidRDefault="00FB1BDF">
      <w:pPr>
        <w:pStyle w:val="a0"/>
      </w:pPr>
      <w:r>
        <w:lastRenderedPageBreak/>
        <w:t>Гаммирование представляет собой частн</w:t>
      </w:r>
      <w:r>
        <w:t xml:space="preserve">ый случай многоалфавитной подстановки, шифрование в котором осуществляется путем сложения символов исходного текста и ключа по модулю, равному числу букв в алфавите [2]. Такой процесс сложения исходного текста и ключа называется в криптографии </w:t>
      </w:r>
      <w:r>
        <w:rPr>
          <w:i/>
          <w:iCs/>
        </w:rPr>
        <w:t>наложением г</w:t>
      </w:r>
      <w:r>
        <w:rPr>
          <w:i/>
          <w:iCs/>
        </w:rPr>
        <w:t>аммы</w:t>
      </w:r>
      <w:r>
        <w:t>.</w:t>
      </w:r>
    </w:p>
    <w:p w14:paraId="05A195A3" w14:textId="77777777" w:rsidR="00787BD3" w:rsidRDefault="00FB1BDF">
      <w:pPr>
        <w:pStyle w:val="a0"/>
      </w:pPr>
      <w:r>
        <w:rPr>
          <w:b/>
          <w:bCs/>
        </w:rPr>
        <w:t>Сложение по модулю N</w:t>
      </w:r>
      <w:r>
        <w:t>. В 1888 г. француз маркиз де Виари в одной из своих научных статей, посвященных криптографии, доказал, что при замене букв исходного сообщения и ключа на числа справедливы формулы:</w:t>
      </w:r>
    </w:p>
    <w:p w14:paraId="22F64284" w14:textId="77777777" w:rsidR="00787BD3" w:rsidRDefault="00FB1BD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   </m:t>
          </m:r>
          <m:r>
            <m:rPr>
              <m:sty m:val="p"/>
            </m:rPr>
            <w:rPr>
              <w:rFonts w:ascii="Cambria Math" w:hAnsi="Cambria Math"/>
            </w:rPr>
            <m:t>↔</m:t>
          </m:r>
          <m:r>
            <w:rPr>
              <w:rFonts w:ascii="Cambria Math" w:hAnsi="Cambria Math"/>
            </w:rPr>
            <m:t>  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5C62938C" w14:textId="77777777" w:rsidR="00787BD3" w:rsidRDefault="00FB1BDF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– </w:t>
      </w:r>
      <m:oMath>
        <m:r>
          <w:rPr>
            <w:rFonts w:ascii="Cambria Math" w:hAnsi="Cambria Math"/>
          </w:rPr>
          <m:t>i</m:t>
        </m:r>
      </m:oMath>
      <w:r>
        <w:t xml:space="preserve">-ый символ открытого и шифрованного сообщения, </w:t>
      </w:r>
      <m:oMath>
        <m:r>
          <w:rPr>
            <w:rFonts w:ascii="Cambria Math" w:hAnsi="Cambria Math"/>
          </w:rPr>
          <m:t>N</m:t>
        </m:r>
      </m:oMath>
      <w:r>
        <w:t xml:space="preserve"> – количество символов в алфавите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– </w:t>
      </w:r>
      <m:oMath>
        <m:r>
          <w:rPr>
            <w:rFonts w:ascii="Cambria Math" w:hAnsi="Cambria Math"/>
          </w:rPr>
          <m:t>i</m:t>
        </m:r>
      </m:oMath>
      <w:r>
        <w:t>-ый символ гаммы (ключа) [1].</w:t>
      </w:r>
    </w:p>
    <w:p w14:paraId="4CC35AA5" w14:textId="77777777" w:rsidR="00787BD3" w:rsidRDefault="00FB1BDF">
      <w:pPr>
        <w:pStyle w:val="a0"/>
      </w:pPr>
      <w:r>
        <w:t>Так, пусть символам исходного алфавита соответствуют числа от 0 (А) до 31 (Я), как показано в Табл. 1.</w:t>
      </w:r>
    </w:p>
    <w:p w14:paraId="7D793E49" w14:textId="77777777" w:rsidR="00787BD3" w:rsidRDefault="00FB1BDF">
      <w:pPr>
        <w:pStyle w:val="TableCaption"/>
      </w:pPr>
      <w:bookmarkStart w:id="6" w:name="tbl:abc"/>
      <w:r>
        <w:t>Table 1: Таблица кодирования символов русского алфавита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38"/>
        <w:gridCol w:w="349"/>
        <w:gridCol w:w="222"/>
        <w:gridCol w:w="412"/>
        <w:gridCol w:w="482"/>
        <w:gridCol w:w="222"/>
        <w:gridCol w:w="403"/>
        <w:gridCol w:w="482"/>
        <w:gridCol w:w="222"/>
        <w:gridCol w:w="439"/>
        <w:gridCol w:w="482"/>
      </w:tblGrid>
      <w:tr w:rsidR="00787BD3" w14:paraId="6B814ADE" w14:textId="77777777">
        <w:tc>
          <w:tcPr>
            <w:tcW w:w="0" w:type="auto"/>
          </w:tcPr>
          <w:p w14:paraId="2F576843" w14:textId="77777777" w:rsidR="00787BD3" w:rsidRDefault="00FB1BDF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4747A1FD" w14:textId="77777777" w:rsidR="00787BD3" w:rsidRDefault="00FB1B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221E43F9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7E2271DB" w14:textId="77777777" w:rsidR="00787BD3" w:rsidRDefault="00FB1BDF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0A76ECED" w14:textId="77777777" w:rsidR="00787BD3" w:rsidRDefault="00FB1BDF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0F6BF813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3C189851" w14:textId="77777777" w:rsidR="00787BD3" w:rsidRDefault="00FB1BDF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14:paraId="169823BC" w14:textId="77777777" w:rsidR="00787BD3" w:rsidRDefault="00FB1BDF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659FA1A3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3808C8DA" w14:textId="77777777" w:rsidR="00787BD3" w:rsidRDefault="00FB1BDF">
            <w:pPr>
              <w:pStyle w:val="Compact"/>
              <w:jc w:val="center"/>
            </w:pPr>
            <w:r>
              <w:t>Ш</w:t>
            </w:r>
          </w:p>
        </w:tc>
        <w:tc>
          <w:tcPr>
            <w:tcW w:w="0" w:type="auto"/>
          </w:tcPr>
          <w:p w14:paraId="440E167B" w14:textId="77777777" w:rsidR="00787BD3" w:rsidRDefault="00FB1BDF">
            <w:pPr>
              <w:pStyle w:val="Compact"/>
              <w:jc w:val="center"/>
            </w:pPr>
            <w:r>
              <w:t>24</w:t>
            </w:r>
          </w:p>
        </w:tc>
      </w:tr>
      <w:tr w:rsidR="00787BD3" w14:paraId="60A33404" w14:textId="77777777">
        <w:tc>
          <w:tcPr>
            <w:tcW w:w="0" w:type="auto"/>
          </w:tcPr>
          <w:p w14:paraId="5A220CD9" w14:textId="77777777" w:rsidR="00787BD3" w:rsidRDefault="00FB1BDF">
            <w:pPr>
              <w:pStyle w:val="Compact"/>
              <w:jc w:val="center"/>
            </w:pPr>
            <w:r>
              <w:t>Б</w:t>
            </w:r>
          </w:p>
        </w:tc>
        <w:tc>
          <w:tcPr>
            <w:tcW w:w="0" w:type="auto"/>
          </w:tcPr>
          <w:p w14:paraId="6753D7BE" w14:textId="77777777" w:rsidR="00787BD3" w:rsidRDefault="00FB1BDF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68877FB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0C6F9780" w14:textId="77777777" w:rsidR="00787BD3" w:rsidRDefault="00FB1BDF">
            <w:pPr>
              <w:pStyle w:val="Compact"/>
              <w:jc w:val="center"/>
            </w:pPr>
            <w:r>
              <w:t>Й</w:t>
            </w:r>
          </w:p>
        </w:tc>
        <w:tc>
          <w:tcPr>
            <w:tcW w:w="0" w:type="auto"/>
          </w:tcPr>
          <w:p w14:paraId="3013CFA2" w14:textId="77777777" w:rsidR="00787BD3" w:rsidRDefault="00FB1BDF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0311544B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4ADB7DF0" w14:textId="77777777" w:rsidR="00787BD3" w:rsidRDefault="00FB1BDF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617B3EF9" w14:textId="77777777" w:rsidR="00787BD3" w:rsidRDefault="00FB1BDF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14:paraId="502BBEAE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393F0C74" w14:textId="77777777" w:rsidR="00787BD3" w:rsidRDefault="00FB1BDF">
            <w:pPr>
              <w:pStyle w:val="Compact"/>
              <w:jc w:val="center"/>
            </w:pPr>
            <w:r>
              <w:t>Щ</w:t>
            </w:r>
          </w:p>
        </w:tc>
        <w:tc>
          <w:tcPr>
            <w:tcW w:w="0" w:type="auto"/>
          </w:tcPr>
          <w:p w14:paraId="42CD7F8E" w14:textId="77777777" w:rsidR="00787BD3" w:rsidRDefault="00FB1BDF">
            <w:pPr>
              <w:pStyle w:val="Compact"/>
              <w:jc w:val="center"/>
            </w:pPr>
            <w:r>
              <w:t>25</w:t>
            </w:r>
          </w:p>
        </w:tc>
      </w:tr>
      <w:tr w:rsidR="00787BD3" w14:paraId="452B8A42" w14:textId="77777777">
        <w:tc>
          <w:tcPr>
            <w:tcW w:w="0" w:type="auto"/>
          </w:tcPr>
          <w:p w14:paraId="700F5797" w14:textId="77777777" w:rsidR="00787BD3" w:rsidRDefault="00FB1BDF">
            <w:pPr>
              <w:pStyle w:val="Compact"/>
              <w:jc w:val="center"/>
            </w:pPr>
            <w:r>
              <w:t>В</w:t>
            </w:r>
          </w:p>
        </w:tc>
        <w:tc>
          <w:tcPr>
            <w:tcW w:w="0" w:type="auto"/>
          </w:tcPr>
          <w:p w14:paraId="17A02967" w14:textId="77777777" w:rsidR="00787BD3" w:rsidRDefault="00FB1BDF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76611D78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06B4889F" w14:textId="77777777" w:rsidR="00787BD3" w:rsidRDefault="00FB1BDF">
            <w:pPr>
              <w:pStyle w:val="Compact"/>
              <w:jc w:val="center"/>
            </w:pPr>
            <w:r>
              <w:t>К</w:t>
            </w:r>
          </w:p>
        </w:tc>
        <w:tc>
          <w:tcPr>
            <w:tcW w:w="0" w:type="auto"/>
          </w:tcPr>
          <w:p w14:paraId="56E9F156" w14:textId="77777777" w:rsidR="00787BD3" w:rsidRDefault="00FB1BDF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67DC4535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085801B6" w14:textId="77777777" w:rsidR="00787BD3" w:rsidRDefault="00FB1BDF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14:paraId="33465578" w14:textId="77777777" w:rsidR="00787BD3" w:rsidRDefault="00FB1BDF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2C49B8D5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23448DDC" w14:textId="77777777" w:rsidR="00787BD3" w:rsidRDefault="00FB1BDF">
            <w:pPr>
              <w:pStyle w:val="Compact"/>
              <w:jc w:val="center"/>
            </w:pPr>
            <w:r>
              <w:t>Ъ</w:t>
            </w:r>
          </w:p>
        </w:tc>
        <w:tc>
          <w:tcPr>
            <w:tcW w:w="0" w:type="auto"/>
          </w:tcPr>
          <w:p w14:paraId="1802F988" w14:textId="77777777" w:rsidR="00787BD3" w:rsidRDefault="00FB1BDF">
            <w:pPr>
              <w:pStyle w:val="Compact"/>
              <w:jc w:val="center"/>
            </w:pPr>
            <w:r>
              <w:t>26</w:t>
            </w:r>
          </w:p>
        </w:tc>
      </w:tr>
      <w:tr w:rsidR="00787BD3" w14:paraId="6A952851" w14:textId="77777777">
        <w:tc>
          <w:tcPr>
            <w:tcW w:w="0" w:type="auto"/>
          </w:tcPr>
          <w:p w14:paraId="3263D421" w14:textId="77777777" w:rsidR="00787BD3" w:rsidRDefault="00FB1BDF">
            <w:pPr>
              <w:pStyle w:val="Compact"/>
              <w:jc w:val="center"/>
            </w:pPr>
            <w:r>
              <w:t>Г</w:t>
            </w:r>
          </w:p>
        </w:tc>
        <w:tc>
          <w:tcPr>
            <w:tcW w:w="0" w:type="auto"/>
          </w:tcPr>
          <w:p w14:paraId="3ACDBAC6" w14:textId="77777777" w:rsidR="00787BD3" w:rsidRDefault="00FB1BD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1830E08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1BBE030E" w14:textId="77777777" w:rsidR="00787BD3" w:rsidRDefault="00FB1BDF">
            <w:pPr>
              <w:pStyle w:val="Compact"/>
              <w:jc w:val="center"/>
            </w:pPr>
            <w:r>
              <w:t>Л</w:t>
            </w:r>
          </w:p>
        </w:tc>
        <w:tc>
          <w:tcPr>
            <w:tcW w:w="0" w:type="auto"/>
          </w:tcPr>
          <w:p w14:paraId="6387E1C3" w14:textId="77777777" w:rsidR="00787BD3" w:rsidRDefault="00FB1BDF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6EECEB96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1216D7AD" w14:textId="77777777" w:rsidR="00787BD3" w:rsidRDefault="00FB1BDF">
            <w:pPr>
              <w:pStyle w:val="Compact"/>
              <w:jc w:val="center"/>
            </w:pPr>
            <w:r>
              <w:t>У</w:t>
            </w:r>
          </w:p>
        </w:tc>
        <w:tc>
          <w:tcPr>
            <w:tcW w:w="0" w:type="auto"/>
          </w:tcPr>
          <w:p w14:paraId="115CB6D5" w14:textId="77777777" w:rsidR="00787BD3" w:rsidRDefault="00FB1BDF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14:paraId="2CDEB896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775C1699" w14:textId="77777777" w:rsidR="00787BD3" w:rsidRDefault="00FB1BDF">
            <w:pPr>
              <w:pStyle w:val="Compact"/>
              <w:jc w:val="center"/>
            </w:pPr>
            <w:r>
              <w:t>Ы</w:t>
            </w:r>
          </w:p>
        </w:tc>
        <w:tc>
          <w:tcPr>
            <w:tcW w:w="0" w:type="auto"/>
          </w:tcPr>
          <w:p w14:paraId="22DBF00F" w14:textId="77777777" w:rsidR="00787BD3" w:rsidRDefault="00FB1BDF">
            <w:pPr>
              <w:pStyle w:val="Compact"/>
              <w:jc w:val="center"/>
            </w:pPr>
            <w:r>
              <w:t>27</w:t>
            </w:r>
          </w:p>
        </w:tc>
      </w:tr>
      <w:tr w:rsidR="00787BD3" w14:paraId="7CC42633" w14:textId="77777777">
        <w:tc>
          <w:tcPr>
            <w:tcW w:w="0" w:type="auto"/>
          </w:tcPr>
          <w:p w14:paraId="7738A674" w14:textId="77777777" w:rsidR="00787BD3" w:rsidRDefault="00FB1BDF">
            <w:pPr>
              <w:pStyle w:val="Compact"/>
              <w:jc w:val="center"/>
            </w:pPr>
            <w:r>
              <w:t>Д</w:t>
            </w:r>
          </w:p>
        </w:tc>
        <w:tc>
          <w:tcPr>
            <w:tcW w:w="0" w:type="auto"/>
          </w:tcPr>
          <w:p w14:paraId="5356BA15" w14:textId="77777777" w:rsidR="00787BD3" w:rsidRDefault="00FB1BDF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412DA0E7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0E829FA1" w14:textId="77777777" w:rsidR="00787BD3" w:rsidRDefault="00FB1BDF">
            <w:pPr>
              <w:pStyle w:val="Compact"/>
              <w:jc w:val="center"/>
            </w:pPr>
            <w:r>
              <w:t>М</w:t>
            </w:r>
          </w:p>
        </w:tc>
        <w:tc>
          <w:tcPr>
            <w:tcW w:w="0" w:type="auto"/>
          </w:tcPr>
          <w:p w14:paraId="44329192" w14:textId="77777777" w:rsidR="00787BD3" w:rsidRDefault="00FB1BDF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63075CB6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2C7CA7AE" w14:textId="77777777" w:rsidR="00787BD3" w:rsidRDefault="00FB1BDF">
            <w:pPr>
              <w:pStyle w:val="Compact"/>
              <w:jc w:val="center"/>
            </w:pPr>
            <w:r>
              <w:t>Ф</w:t>
            </w:r>
          </w:p>
        </w:tc>
        <w:tc>
          <w:tcPr>
            <w:tcW w:w="0" w:type="auto"/>
          </w:tcPr>
          <w:p w14:paraId="453997D3" w14:textId="77777777" w:rsidR="00787BD3" w:rsidRDefault="00FB1BDF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4D825CC8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1D2E4A69" w14:textId="77777777" w:rsidR="00787BD3" w:rsidRDefault="00FB1BDF">
            <w:pPr>
              <w:pStyle w:val="Compact"/>
              <w:jc w:val="center"/>
            </w:pPr>
            <w:r>
              <w:t>Ь</w:t>
            </w:r>
          </w:p>
        </w:tc>
        <w:tc>
          <w:tcPr>
            <w:tcW w:w="0" w:type="auto"/>
          </w:tcPr>
          <w:p w14:paraId="13E96B40" w14:textId="77777777" w:rsidR="00787BD3" w:rsidRDefault="00FB1BDF">
            <w:pPr>
              <w:pStyle w:val="Compact"/>
              <w:jc w:val="center"/>
            </w:pPr>
            <w:r>
              <w:t>28</w:t>
            </w:r>
          </w:p>
        </w:tc>
      </w:tr>
      <w:tr w:rsidR="00787BD3" w14:paraId="08079B00" w14:textId="77777777">
        <w:tc>
          <w:tcPr>
            <w:tcW w:w="0" w:type="auto"/>
          </w:tcPr>
          <w:p w14:paraId="0BFA7C53" w14:textId="77777777" w:rsidR="00787BD3" w:rsidRDefault="00FB1BDF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23803121" w14:textId="77777777" w:rsidR="00787BD3" w:rsidRDefault="00FB1BDF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07E98294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24431519" w14:textId="77777777" w:rsidR="00787BD3" w:rsidRDefault="00FB1BDF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14:paraId="3C8D35CD" w14:textId="77777777" w:rsidR="00787BD3" w:rsidRDefault="00FB1BDF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1055CB86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466D832F" w14:textId="77777777" w:rsidR="00787BD3" w:rsidRDefault="00FB1BDF">
            <w:pPr>
              <w:pStyle w:val="Compact"/>
              <w:jc w:val="center"/>
            </w:pPr>
            <w:r>
              <w:t>Х</w:t>
            </w:r>
          </w:p>
        </w:tc>
        <w:tc>
          <w:tcPr>
            <w:tcW w:w="0" w:type="auto"/>
          </w:tcPr>
          <w:p w14:paraId="724E820E" w14:textId="77777777" w:rsidR="00787BD3" w:rsidRDefault="00FB1BDF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14:paraId="48E04713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5F1384A2" w14:textId="77777777" w:rsidR="00787BD3" w:rsidRDefault="00FB1BDF">
            <w:pPr>
              <w:pStyle w:val="Compact"/>
              <w:jc w:val="center"/>
            </w:pPr>
            <w:r>
              <w:t>Э</w:t>
            </w:r>
          </w:p>
        </w:tc>
        <w:tc>
          <w:tcPr>
            <w:tcW w:w="0" w:type="auto"/>
          </w:tcPr>
          <w:p w14:paraId="0AD427CD" w14:textId="77777777" w:rsidR="00787BD3" w:rsidRDefault="00FB1BDF">
            <w:pPr>
              <w:pStyle w:val="Compact"/>
              <w:jc w:val="center"/>
            </w:pPr>
            <w:r>
              <w:t>29</w:t>
            </w:r>
          </w:p>
        </w:tc>
      </w:tr>
      <w:tr w:rsidR="00787BD3" w14:paraId="5908D40D" w14:textId="77777777">
        <w:tc>
          <w:tcPr>
            <w:tcW w:w="0" w:type="auto"/>
          </w:tcPr>
          <w:p w14:paraId="26D1F2F8" w14:textId="77777777" w:rsidR="00787BD3" w:rsidRDefault="00FB1BDF">
            <w:pPr>
              <w:pStyle w:val="Compact"/>
              <w:jc w:val="center"/>
            </w:pPr>
            <w:r>
              <w:t>Ж</w:t>
            </w:r>
          </w:p>
        </w:tc>
        <w:tc>
          <w:tcPr>
            <w:tcW w:w="0" w:type="auto"/>
          </w:tcPr>
          <w:p w14:paraId="5F62CEC3" w14:textId="77777777" w:rsidR="00787BD3" w:rsidRDefault="00FB1BDF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6CA2F14B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420FBE03" w14:textId="77777777" w:rsidR="00787BD3" w:rsidRDefault="00FB1BDF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70F944FD" w14:textId="77777777" w:rsidR="00787BD3" w:rsidRDefault="00FB1BDF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25D89E30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02397015" w14:textId="77777777" w:rsidR="00787BD3" w:rsidRDefault="00FB1BDF">
            <w:pPr>
              <w:pStyle w:val="Compact"/>
              <w:jc w:val="center"/>
            </w:pPr>
            <w:r>
              <w:t>Ц</w:t>
            </w:r>
          </w:p>
        </w:tc>
        <w:tc>
          <w:tcPr>
            <w:tcW w:w="0" w:type="auto"/>
          </w:tcPr>
          <w:p w14:paraId="708D8488" w14:textId="77777777" w:rsidR="00787BD3" w:rsidRDefault="00FB1BDF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14:paraId="00224A60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3E8BFDBF" w14:textId="77777777" w:rsidR="00787BD3" w:rsidRDefault="00FB1BDF">
            <w:pPr>
              <w:pStyle w:val="Compact"/>
              <w:jc w:val="center"/>
            </w:pPr>
            <w:r>
              <w:t>Ю</w:t>
            </w:r>
          </w:p>
        </w:tc>
        <w:tc>
          <w:tcPr>
            <w:tcW w:w="0" w:type="auto"/>
          </w:tcPr>
          <w:p w14:paraId="1B925D0F" w14:textId="77777777" w:rsidR="00787BD3" w:rsidRDefault="00FB1BDF">
            <w:pPr>
              <w:pStyle w:val="Compact"/>
              <w:jc w:val="center"/>
            </w:pPr>
            <w:r>
              <w:t>30</w:t>
            </w:r>
          </w:p>
        </w:tc>
      </w:tr>
      <w:tr w:rsidR="00787BD3" w14:paraId="623AB20C" w14:textId="77777777">
        <w:tc>
          <w:tcPr>
            <w:tcW w:w="0" w:type="auto"/>
          </w:tcPr>
          <w:p w14:paraId="42BBDB20" w14:textId="77777777" w:rsidR="00787BD3" w:rsidRDefault="00FB1BDF">
            <w:pPr>
              <w:pStyle w:val="Compact"/>
              <w:jc w:val="center"/>
            </w:pPr>
            <w:r>
              <w:t>З</w:t>
            </w:r>
          </w:p>
        </w:tc>
        <w:tc>
          <w:tcPr>
            <w:tcW w:w="0" w:type="auto"/>
          </w:tcPr>
          <w:p w14:paraId="3BD243C0" w14:textId="77777777" w:rsidR="00787BD3" w:rsidRDefault="00FB1BDF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0C7DF086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5680FB00" w14:textId="77777777" w:rsidR="00787BD3" w:rsidRDefault="00FB1BDF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2D2A234A" w14:textId="77777777" w:rsidR="00787BD3" w:rsidRDefault="00FB1BDF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4498A420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2EDD3C16" w14:textId="77777777" w:rsidR="00787BD3" w:rsidRDefault="00FB1BDF">
            <w:pPr>
              <w:pStyle w:val="Compact"/>
              <w:jc w:val="center"/>
            </w:pPr>
            <w:r>
              <w:t>Ч</w:t>
            </w:r>
          </w:p>
        </w:tc>
        <w:tc>
          <w:tcPr>
            <w:tcW w:w="0" w:type="auto"/>
          </w:tcPr>
          <w:p w14:paraId="7856F75F" w14:textId="77777777" w:rsidR="00787BD3" w:rsidRDefault="00FB1BDF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14:paraId="3B5D007B" w14:textId="77777777" w:rsidR="00787BD3" w:rsidRDefault="00787BD3">
            <w:pPr>
              <w:pStyle w:val="Compact"/>
            </w:pPr>
          </w:p>
        </w:tc>
        <w:tc>
          <w:tcPr>
            <w:tcW w:w="0" w:type="auto"/>
          </w:tcPr>
          <w:p w14:paraId="79E84A05" w14:textId="77777777" w:rsidR="00787BD3" w:rsidRDefault="00FB1BDF">
            <w:pPr>
              <w:pStyle w:val="Compact"/>
              <w:jc w:val="center"/>
            </w:pPr>
            <w:r>
              <w:t>Я</w:t>
            </w:r>
          </w:p>
        </w:tc>
        <w:tc>
          <w:tcPr>
            <w:tcW w:w="0" w:type="auto"/>
          </w:tcPr>
          <w:p w14:paraId="5F6C8BC3" w14:textId="77777777" w:rsidR="00787BD3" w:rsidRDefault="00FB1BDF">
            <w:pPr>
              <w:pStyle w:val="Compact"/>
              <w:jc w:val="center"/>
            </w:pPr>
            <w:r>
              <w:t>31</w:t>
            </w:r>
          </w:p>
        </w:tc>
      </w:tr>
    </w:tbl>
    <w:bookmarkEnd w:id="6"/>
    <w:p w14:paraId="00CD5A05" w14:textId="77777777" w:rsidR="00787BD3" w:rsidRDefault="00FB1BDF">
      <w:pPr>
        <w:pStyle w:val="a0"/>
      </w:pPr>
      <w:r>
        <w:rPr>
          <w:i/>
          <w:iCs/>
        </w:rPr>
        <w:t>Пример 1</w:t>
      </w:r>
      <w:r>
        <w:t xml:space="preserve">. Зашифуем слово “ПРИКАЗ” гаммой “ГАММА”, используя операцию сложения по модулю </w:t>
      </w:r>
      <w:r>
        <w:rPr>
          <w:rStyle w:val="VerbatimChar"/>
        </w:rPr>
        <w:t>32</w:t>
      </w:r>
      <w:r>
        <w:t xml:space="preserve">, и получим криптограмму </w:t>
      </w:r>
      <w:r>
        <w:rPr>
          <w:rStyle w:val="VerbatimChar"/>
        </w:rPr>
        <w:t>ТРФЦАК</w:t>
      </w:r>
      <w:r>
        <w:t xml:space="preserve"> (см. Табл. 2). Так как гамма в данном случае конечна и короче, чем сообщение, то она повторяется требуемое число раз.</w:t>
      </w:r>
    </w:p>
    <w:p w14:paraId="61031541" w14:textId="77777777" w:rsidR="00787BD3" w:rsidRDefault="00FB1BDF">
      <w:pPr>
        <w:pStyle w:val="TableCaption"/>
      </w:pPr>
      <w:bookmarkStart w:id="7" w:name="tbl:ex1"/>
      <w:r>
        <w:t>Table 2: Пример аддитивн</w:t>
      </w:r>
      <w:r>
        <w:t>ого шифрования по модулю 32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40"/>
        <w:gridCol w:w="880"/>
        <w:gridCol w:w="855"/>
        <w:gridCol w:w="914"/>
        <w:gridCol w:w="914"/>
        <w:gridCol w:w="735"/>
        <w:gridCol w:w="874"/>
      </w:tblGrid>
      <w:tr w:rsidR="00787BD3" w14:paraId="5CEF16DB" w14:textId="77777777">
        <w:tc>
          <w:tcPr>
            <w:tcW w:w="0" w:type="auto"/>
          </w:tcPr>
          <w:p w14:paraId="4E535B98" w14:textId="77777777" w:rsidR="00787BD3" w:rsidRDefault="00FB1BD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EEDBA9F" w14:textId="77777777" w:rsidR="00787BD3" w:rsidRDefault="00FB1BDF">
            <w:pPr>
              <w:pStyle w:val="Compact"/>
              <w:jc w:val="right"/>
            </w:pPr>
            <w:r>
              <w:t>15 (П)</w:t>
            </w:r>
          </w:p>
        </w:tc>
        <w:tc>
          <w:tcPr>
            <w:tcW w:w="0" w:type="auto"/>
          </w:tcPr>
          <w:p w14:paraId="311D4EE3" w14:textId="77777777" w:rsidR="00787BD3" w:rsidRDefault="00FB1BDF">
            <w:pPr>
              <w:pStyle w:val="Compact"/>
              <w:jc w:val="right"/>
            </w:pPr>
            <w:r>
              <w:t>16 (Р)</w:t>
            </w:r>
          </w:p>
        </w:tc>
        <w:tc>
          <w:tcPr>
            <w:tcW w:w="0" w:type="auto"/>
          </w:tcPr>
          <w:p w14:paraId="4C682E4F" w14:textId="77777777" w:rsidR="00787BD3" w:rsidRDefault="00FB1BDF">
            <w:pPr>
              <w:pStyle w:val="Compact"/>
              <w:jc w:val="right"/>
            </w:pPr>
            <w:r>
              <w:t>8 (И)</w:t>
            </w:r>
          </w:p>
        </w:tc>
        <w:tc>
          <w:tcPr>
            <w:tcW w:w="0" w:type="auto"/>
          </w:tcPr>
          <w:p w14:paraId="53C5705A" w14:textId="77777777" w:rsidR="00787BD3" w:rsidRDefault="00FB1BDF">
            <w:pPr>
              <w:pStyle w:val="Compact"/>
              <w:jc w:val="right"/>
            </w:pPr>
            <w:r>
              <w:t>10 (К)</w:t>
            </w:r>
          </w:p>
        </w:tc>
        <w:tc>
          <w:tcPr>
            <w:tcW w:w="0" w:type="auto"/>
          </w:tcPr>
          <w:p w14:paraId="58741CDD" w14:textId="77777777" w:rsidR="00787BD3" w:rsidRDefault="00FB1BDF">
            <w:pPr>
              <w:pStyle w:val="Compact"/>
              <w:jc w:val="right"/>
            </w:pPr>
            <w:r>
              <w:t>0 (А)</w:t>
            </w:r>
          </w:p>
        </w:tc>
        <w:tc>
          <w:tcPr>
            <w:tcW w:w="0" w:type="auto"/>
          </w:tcPr>
          <w:p w14:paraId="798420E6" w14:textId="77777777" w:rsidR="00787BD3" w:rsidRDefault="00FB1BDF">
            <w:pPr>
              <w:pStyle w:val="Compact"/>
              <w:jc w:val="right"/>
            </w:pPr>
            <w:r>
              <w:t>7 (З)</w:t>
            </w:r>
          </w:p>
        </w:tc>
      </w:tr>
      <w:tr w:rsidR="00787BD3" w14:paraId="71E1B6D2" w14:textId="77777777">
        <w:tc>
          <w:tcPr>
            <w:tcW w:w="0" w:type="auto"/>
          </w:tcPr>
          <w:p w14:paraId="5B4CC0C6" w14:textId="77777777" w:rsidR="00787BD3" w:rsidRDefault="00FB1BD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A8C5761" w14:textId="77777777" w:rsidR="00787BD3" w:rsidRDefault="00FB1BDF">
            <w:pPr>
              <w:pStyle w:val="Compact"/>
              <w:jc w:val="right"/>
            </w:pPr>
            <w:r>
              <w:t>3 (Г)</w:t>
            </w:r>
          </w:p>
        </w:tc>
        <w:tc>
          <w:tcPr>
            <w:tcW w:w="0" w:type="auto"/>
          </w:tcPr>
          <w:p w14:paraId="6500E9D8" w14:textId="77777777" w:rsidR="00787BD3" w:rsidRDefault="00FB1BDF">
            <w:pPr>
              <w:pStyle w:val="Compact"/>
              <w:jc w:val="right"/>
            </w:pPr>
            <w:r>
              <w:t>0 (А)</w:t>
            </w:r>
          </w:p>
        </w:tc>
        <w:tc>
          <w:tcPr>
            <w:tcW w:w="0" w:type="auto"/>
          </w:tcPr>
          <w:p w14:paraId="6F17F9DA" w14:textId="77777777" w:rsidR="00787BD3" w:rsidRDefault="00FB1BDF">
            <w:pPr>
              <w:pStyle w:val="Compact"/>
              <w:jc w:val="right"/>
            </w:pPr>
            <w:r>
              <w:t>12 (М)</w:t>
            </w:r>
          </w:p>
        </w:tc>
        <w:tc>
          <w:tcPr>
            <w:tcW w:w="0" w:type="auto"/>
          </w:tcPr>
          <w:p w14:paraId="05D9201A" w14:textId="77777777" w:rsidR="00787BD3" w:rsidRDefault="00FB1BDF">
            <w:pPr>
              <w:pStyle w:val="Compact"/>
              <w:jc w:val="right"/>
            </w:pPr>
            <w:r>
              <w:t>12 (М)</w:t>
            </w:r>
          </w:p>
        </w:tc>
        <w:tc>
          <w:tcPr>
            <w:tcW w:w="0" w:type="auto"/>
          </w:tcPr>
          <w:p w14:paraId="75B13B51" w14:textId="77777777" w:rsidR="00787BD3" w:rsidRDefault="00FB1BDF">
            <w:pPr>
              <w:pStyle w:val="Compact"/>
              <w:jc w:val="right"/>
            </w:pPr>
            <w:r>
              <w:t>0 (А)</w:t>
            </w:r>
          </w:p>
        </w:tc>
        <w:tc>
          <w:tcPr>
            <w:tcW w:w="0" w:type="auto"/>
          </w:tcPr>
          <w:p w14:paraId="2B3D8345" w14:textId="77777777" w:rsidR="00787BD3" w:rsidRDefault="00FB1BDF">
            <w:pPr>
              <w:pStyle w:val="Compact"/>
              <w:jc w:val="right"/>
            </w:pPr>
            <w:r>
              <w:t>3 (Г)</w:t>
            </w:r>
          </w:p>
        </w:tc>
      </w:tr>
      <w:tr w:rsidR="00787BD3" w14:paraId="313056B8" w14:textId="77777777">
        <w:tc>
          <w:tcPr>
            <w:tcW w:w="0" w:type="auto"/>
          </w:tcPr>
          <w:p w14:paraId="7B2F7E70" w14:textId="77777777" w:rsidR="00787BD3" w:rsidRDefault="00FB1BD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8127B1B" w14:textId="77777777" w:rsidR="00787BD3" w:rsidRDefault="00FB1BDF">
            <w:pPr>
              <w:pStyle w:val="Compact"/>
              <w:jc w:val="right"/>
            </w:pPr>
            <w:r>
              <w:t>18 (Т)</w:t>
            </w:r>
          </w:p>
        </w:tc>
        <w:tc>
          <w:tcPr>
            <w:tcW w:w="0" w:type="auto"/>
          </w:tcPr>
          <w:p w14:paraId="2809B4B8" w14:textId="77777777" w:rsidR="00787BD3" w:rsidRDefault="00FB1BDF">
            <w:pPr>
              <w:pStyle w:val="Compact"/>
              <w:jc w:val="right"/>
            </w:pPr>
            <w:r>
              <w:t>16 (Р)</w:t>
            </w:r>
          </w:p>
        </w:tc>
        <w:tc>
          <w:tcPr>
            <w:tcW w:w="0" w:type="auto"/>
          </w:tcPr>
          <w:p w14:paraId="1766BEA1" w14:textId="77777777" w:rsidR="00787BD3" w:rsidRDefault="00FB1BDF">
            <w:pPr>
              <w:pStyle w:val="Compact"/>
              <w:jc w:val="right"/>
            </w:pPr>
            <w:r>
              <w:t>20 (Ф)</w:t>
            </w:r>
          </w:p>
        </w:tc>
        <w:tc>
          <w:tcPr>
            <w:tcW w:w="0" w:type="auto"/>
          </w:tcPr>
          <w:p w14:paraId="5BABDA6A" w14:textId="77777777" w:rsidR="00787BD3" w:rsidRDefault="00FB1BDF">
            <w:pPr>
              <w:pStyle w:val="Compact"/>
              <w:jc w:val="right"/>
            </w:pPr>
            <w:r>
              <w:t>22 (Ц)</w:t>
            </w:r>
          </w:p>
        </w:tc>
        <w:tc>
          <w:tcPr>
            <w:tcW w:w="0" w:type="auto"/>
          </w:tcPr>
          <w:p w14:paraId="6AE6E9A0" w14:textId="77777777" w:rsidR="00787BD3" w:rsidRDefault="00FB1BDF">
            <w:pPr>
              <w:pStyle w:val="Compact"/>
              <w:jc w:val="right"/>
            </w:pPr>
            <w:r>
              <w:t>0 (А)</w:t>
            </w:r>
          </w:p>
        </w:tc>
        <w:tc>
          <w:tcPr>
            <w:tcW w:w="0" w:type="auto"/>
          </w:tcPr>
          <w:p w14:paraId="379D8627" w14:textId="77777777" w:rsidR="00787BD3" w:rsidRDefault="00FB1BDF">
            <w:pPr>
              <w:pStyle w:val="Compact"/>
              <w:jc w:val="right"/>
            </w:pPr>
            <w:r>
              <w:t>10 (К)</w:t>
            </w:r>
          </w:p>
        </w:tc>
      </w:tr>
    </w:tbl>
    <w:bookmarkEnd w:id="7"/>
    <w:p w14:paraId="267B8E70" w14:textId="77777777" w:rsidR="00787BD3" w:rsidRDefault="00FB1BDF">
      <w:pPr>
        <w:pStyle w:val="a0"/>
      </w:pPr>
      <w:r>
        <w:t>Отметим, что результат шифрования отличается от приведённого в задании к лабораторной работе по двум причинам:</w:t>
      </w:r>
    </w:p>
    <w:p w14:paraId="6D141E00" w14:textId="77777777" w:rsidR="00787BD3" w:rsidRDefault="00FB1BDF">
      <w:pPr>
        <w:numPr>
          <w:ilvl w:val="0"/>
          <w:numId w:val="2"/>
        </w:numPr>
      </w:pPr>
      <w:r>
        <w:t xml:space="preserve">Нумерация букв в алфавите начинается с </w:t>
      </w:r>
      <w:r>
        <w:rPr>
          <w:rStyle w:val="VerbatimChar"/>
        </w:rPr>
        <w:t>0</w:t>
      </w:r>
      <w:r>
        <w:t xml:space="preserve">, а не с </w:t>
      </w:r>
      <w:r>
        <w:rPr>
          <w:rStyle w:val="VerbatimChar"/>
        </w:rPr>
        <w:t>1</w:t>
      </w:r>
      <w:r>
        <w:t>. Это изменение необходимо, чтобы выполнялось выражение (1). Если же нумеровать символы с едини</w:t>
      </w:r>
      <w:r>
        <w:t>цы, то при нулевом вычете (остатке от деления) у нас не будет символа для сопоставления.</w:t>
      </w:r>
    </w:p>
    <w:p w14:paraId="37CFD27F" w14:textId="77777777" w:rsidR="00787BD3" w:rsidRDefault="00FB1BDF">
      <w:pPr>
        <w:numPr>
          <w:ilvl w:val="0"/>
          <w:numId w:val="2"/>
        </w:numPr>
      </w:pPr>
      <w:r>
        <w:t xml:space="preserve">В качестве модуля сложения используется </w:t>
      </w:r>
      <w:r>
        <w:rPr>
          <w:rStyle w:val="VerbatimChar"/>
        </w:rPr>
        <w:t>32</w:t>
      </w:r>
      <w:r>
        <w:t xml:space="preserve">, а не </w:t>
      </w:r>
      <w:r>
        <w:rPr>
          <w:rStyle w:val="VerbatimChar"/>
        </w:rPr>
        <w:t>33</w:t>
      </w:r>
      <w:r>
        <w:t>, поскольку в используемом алфавите отсутствует буква Ё.</w:t>
      </w:r>
    </w:p>
    <w:p w14:paraId="3ACB2C93" w14:textId="77777777" w:rsidR="00787BD3" w:rsidRDefault="00FB1BDF">
      <w:pPr>
        <w:pStyle w:val="FirstParagraph"/>
      </w:pPr>
      <w:r>
        <w:rPr>
          <w:b/>
          <w:bCs/>
        </w:rPr>
        <w:lastRenderedPageBreak/>
        <w:t>Сложение по модулю 2</w:t>
      </w:r>
      <w:r>
        <w:t xml:space="preserve">. Наиболее часто на практике встречается двоичное гаммирование [2]. При этом используется двоичный алфавит и сложение по модулю два, обозначаемое знаком </w:t>
      </w:r>
      <m:oMath>
        <m:r>
          <m:rPr>
            <m:sty m:val="p"/>
          </m:rPr>
          <w:rPr>
            <w:rFonts w:ascii="Cambria Math" w:hAnsi="Cambria Math"/>
          </w:rPr>
          <m:t>⊕</m:t>
        </m:r>
      </m:oMath>
      <w:r>
        <w:t xml:space="preserve">. В алгебре логики данная операция также называется </w:t>
      </w:r>
      <w:r>
        <w:rPr>
          <w:i/>
          <w:iCs/>
        </w:rPr>
        <w:t>исключающее ИЛИ</w:t>
      </w:r>
      <w:r>
        <w:t xml:space="preserve"> или </w:t>
      </w:r>
      <w:r>
        <w:rPr>
          <w:i/>
          <w:iCs/>
        </w:rPr>
        <w:t>XOR</w:t>
      </w:r>
      <w:r>
        <w:t>.</w:t>
      </w:r>
    </w:p>
    <w:p w14:paraId="1F79E676" w14:textId="77777777" w:rsidR="00787BD3" w:rsidRDefault="00FB1BDF">
      <w:pPr>
        <w:pStyle w:val="a0"/>
      </w:pPr>
      <w:r>
        <w:t>При данном способе шифров</w:t>
      </w:r>
      <w:r>
        <w:t>ания символы текста и гаммы представляются в двоичном виде, а затем каждая пара двоичных разрядов складывается по модулю 2. Поскольку операция является обратимой (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⊕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>), процедуры шифрования и дешифрования выполняются следующим образом:</w:t>
      </w:r>
    </w:p>
    <w:p w14:paraId="228AF54A" w14:textId="77777777" w:rsidR="00787BD3" w:rsidRDefault="00FB1BD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   </m:t>
          </m:r>
          <m:r>
            <m:rPr>
              <m:sty m:val="p"/>
            </m:rPr>
            <w:rPr>
              <w:rFonts w:ascii="Cambria Math" w:hAnsi="Cambria Math"/>
            </w:rPr>
            <m:t>↔</m:t>
          </m:r>
          <m:r>
            <w:rPr>
              <w:rFonts w:ascii="Cambria Math" w:hAnsi="Cambria Math"/>
            </w:rPr>
            <m:t>  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47F0E91B" w14:textId="77777777" w:rsidR="00787BD3" w:rsidRDefault="00FB1BDF">
      <w:pPr>
        <w:pStyle w:val="FirstParagraph"/>
      </w:pPr>
      <w:r>
        <w:t>Стойкость аддитивных шифров определяется, главным образом, качеством гаммы, которое зависит от длины периода (минимального количества символов, после которого последовательность начинает повторяться) и случайности распределения по</w:t>
      </w:r>
      <w:r>
        <w:t xml:space="preserve"> периоду. Для обеспечения абсолютной стойкости необходимо, чтобы последовательность символов в пределах периода гаммы обладала следующими свойствами:</w:t>
      </w:r>
    </w:p>
    <w:p w14:paraId="002B86C1" w14:textId="77777777" w:rsidR="00787BD3" w:rsidRDefault="00FB1BDF">
      <w:pPr>
        <w:numPr>
          <w:ilvl w:val="0"/>
          <w:numId w:val="3"/>
        </w:numPr>
      </w:pPr>
      <w:r>
        <w:t>была случайной (должна отсутствовать закономерность в появлении символов гаммы);</w:t>
      </w:r>
    </w:p>
    <w:p w14:paraId="20DD5AB4" w14:textId="77777777" w:rsidR="00787BD3" w:rsidRDefault="00FB1BDF">
      <w:pPr>
        <w:numPr>
          <w:ilvl w:val="0"/>
          <w:numId w:val="3"/>
        </w:numPr>
      </w:pPr>
      <w:r>
        <w:t>символы алфавита гаммы бы</w:t>
      </w:r>
      <w:r>
        <w:t>ли распределены нормально (равновероятно);</w:t>
      </w:r>
    </w:p>
    <w:p w14:paraId="66ED74E5" w14:textId="77777777" w:rsidR="00787BD3" w:rsidRDefault="00FB1BDF">
      <w:pPr>
        <w:numPr>
          <w:ilvl w:val="0"/>
          <w:numId w:val="3"/>
        </w:numPr>
      </w:pPr>
      <w:r>
        <w:t>совпадала по размеру или была больше исходного открытого текста;</w:t>
      </w:r>
    </w:p>
    <w:p w14:paraId="3EAA64AF" w14:textId="77777777" w:rsidR="00787BD3" w:rsidRDefault="00FB1BDF">
      <w:pPr>
        <w:numPr>
          <w:ilvl w:val="0"/>
          <w:numId w:val="3"/>
        </w:numPr>
      </w:pPr>
      <w:r>
        <w:t>применялась только один раз.</w:t>
      </w:r>
    </w:p>
    <w:p w14:paraId="29E57234" w14:textId="77777777" w:rsidR="00787BD3" w:rsidRDefault="00FB1BDF">
      <w:pPr>
        <w:pStyle w:val="FirstParagraph"/>
      </w:pPr>
      <w:r>
        <w:t xml:space="preserve">Так, могут использоваться </w:t>
      </w:r>
      <w:r>
        <w:rPr>
          <w:i/>
          <w:iCs/>
        </w:rPr>
        <w:t>истинно случайные гаммы</w:t>
      </w:r>
      <w:r>
        <w:t xml:space="preserve"> (полученные путем оцифровки случайных физических или антропогенных пр</w:t>
      </w:r>
      <w:r>
        <w:t xml:space="preserve">оцессов) или </w:t>
      </w:r>
      <w:r>
        <w:rPr>
          <w:i/>
          <w:iCs/>
        </w:rPr>
        <w:t>псевдослучайные гаммы</w:t>
      </w:r>
      <w:r>
        <w:t xml:space="preserve"> – последовательности чисел, вычисленные по определённой процедуре (рекуррентной формуле или полноценному алгоритму), но имеющие все свойства случайной последовательности чисел в рамках решаемой задачи. При этом отсутствие</w:t>
      </w:r>
      <w:r>
        <w:t xml:space="preserve"> истинной случайности не мешает получать криптографически стойкие последовательности, в том числе и с бесконечным периодом. Схема гаммирования с использованием генератора псевдослучайных чисел показана на Рис. 1.</w:t>
      </w:r>
    </w:p>
    <w:p w14:paraId="625B0C8E" w14:textId="77777777" w:rsidR="00787BD3" w:rsidRDefault="00FB1BDF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4E0BE05F" wp14:editId="38AB77ED">
            <wp:extent cx="5334000" cy="2753731"/>
            <wp:effectExtent l="0" t="0" r="0" b="0"/>
            <wp:docPr id="25" name="Picture" descr="Figure 1: Схема гаммирования с использованием генератора псевдослучайн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gamma_proces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9FD915B" w14:textId="77777777" w:rsidR="00787BD3" w:rsidRDefault="00FB1BDF">
      <w:pPr>
        <w:pStyle w:val="ImageCaption"/>
      </w:pPr>
      <w:r>
        <w:t>Figure 1: Схема гаммирования с использова</w:t>
      </w:r>
      <w:r>
        <w:t>нием генератора псевдослучайных чисел</w:t>
      </w:r>
    </w:p>
    <w:p w14:paraId="6FBE2DDE" w14:textId="77777777" w:rsidR="00787BD3" w:rsidRDefault="00FB1BDF">
      <w:pPr>
        <w:pStyle w:val="a0"/>
      </w:pPr>
      <w:r>
        <w:t>В качестве простейшего генератора, например, может использоваться линейный конгруэнтный генератор, в котором каждый новый член последовательности рассчитывается на базе предыдущего через линейную зависимость:</w:t>
      </w:r>
    </w:p>
    <w:p w14:paraId="6DF2875F" w14:textId="77777777" w:rsidR="00787BD3" w:rsidRDefault="00FB1BD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C402CBE" w14:textId="77777777" w:rsidR="00787BD3" w:rsidRDefault="00FB1BDF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>
        <w:t xml:space="preserve"> и </w:t>
      </w:r>
      <m:oMath>
        <m:r>
          <w:rPr>
            <w:rFonts w:ascii="Cambria Math" w:hAnsi="Cambria Math"/>
          </w:rPr>
          <m:t>m</m:t>
        </m:r>
      </m:oMath>
      <w:r>
        <w:t xml:space="preserve"> – некоторые коэффициенты. Получаемая последовательность периодична с максимальным периодом </w:t>
      </w:r>
      <m:oMath>
        <m:r>
          <w:rPr>
            <w:rFonts w:ascii="Cambria Math" w:hAnsi="Cambria Math"/>
          </w:rPr>
          <m:t>m</m:t>
        </m:r>
      </m:oMath>
      <w:r>
        <w:t>.</w:t>
      </w:r>
    </w:p>
    <w:p w14:paraId="150137CA" w14:textId="77777777" w:rsidR="00787BD3" w:rsidRDefault="00FB1BDF">
      <w:pPr>
        <w:pStyle w:val="1"/>
      </w:pPr>
      <w:bookmarkStart w:id="9" w:name="выполнение-лабораторной-работы"/>
      <w:bookmarkStart w:id="10" w:name="_Toc8868149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10"/>
    </w:p>
    <w:p w14:paraId="6AC5EDC9" w14:textId="77777777" w:rsidR="00787BD3" w:rsidRDefault="00FB1BDF">
      <w:pPr>
        <w:pStyle w:val="FirstParagraph"/>
      </w:pPr>
      <w:r>
        <w:t xml:space="preserve">Реализуем вышеописанный метод шифрования конечной гаммой на языке </w:t>
      </w:r>
      <w:r>
        <w:rPr>
          <w:b/>
          <w:bCs/>
        </w:rPr>
        <w:t>Python</w:t>
      </w:r>
      <w:r>
        <w:t xml:space="preserve"> в среде Jupyter Noteb</w:t>
      </w:r>
      <w:r>
        <w:t xml:space="preserve">ook. Создадим список с алфавитом и словарь “буква-порядковый номер” для русского и английского языка, а также реализуем функцию </w:t>
      </w:r>
      <w:r>
        <w:rPr>
          <w:rStyle w:val="VerbatimChar"/>
        </w:rPr>
        <w:t>gamma_cipher(message, key, language)</w:t>
      </w:r>
      <w:r>
        <w:t>:</w:t>
      </w:r>
    </w:p>
    <w:p w14:paraId="46403B12" w14:textId="77777777" w:rsidR="00787BD3" w:rsidRDefault="00FB1BDF">
      <w:pPr>
        <w:pStyle w:val="SourceCode"/>
      </w:pPr>
      <w:r>
        <w:rPr>
          <w:rStyle w:val="CommentTok"/>
        </w:rPr>
        <w:t># русский алфавит</w:t>
      </w:r>
      <w:r>
        <w:br/>
      </w:r>
      <w:r>
        <w:rPr>
          <w:rStyle w:val="NormalTok"/>
        </w:rPr>
        <w:t xml:space="preserve">abc_ru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chr</w:t>
      </w:r>
      <w:r>
        <w:rPr>
          <w:rStyle w:val="NormalTok"/>
        </w:rPr>
        <w:t xml:space="preserve">(code) </w:t>
      </w:r>
      <w:r>
        <w:rPr>
          <w:rStyle w:val="ControlFlowTok"/>
        </w:rPr>
        <w:t>for</w:t>
      </w:r>
      <w:r>
        <w:rPr>
          <w:rStyle w:val="NormalTok"/>
        </w:rPr>
        <w:t xml:space="preserve"> cod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а'</w:t>
      </w:r>
      <w:r>
        <w:rPr>
          <w:rStyle w:val="NormalTok"/>
        </w:rPr>
        <w:t xml:space="preserve">),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я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английский алфавит</w:t>
      </w:r>
      <w:r>
        <w:br/>
      </w:r>
      <w:r>
        <w:rPr>
          <w:rStyle w:val="NormalTok"/>
        </w:rPr>
        <w:t xml:space="preserve">abc_eng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chr</w:t>
      </w:r>
      <w:r>
        <w:rPr>
          <w:rStyle w:val="NormalTok"/>
        </w:rPr>
        <w:t xml:space="preserve">(code) </w:t>
      </w:r>
      <w:r>
        <w:rPr>
          <w:rStyle w:val="ControlFlowTok"/>
        </w:rPr>
        <w:t>for</w:t>
      </w:r>
      <w:r>
        <w:rPr>
          <w:rStyle w:val="NormalTok"/>
        </w:rPr>
        <w:t xml:space="preserve"> cod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),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z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словарь вида {буква : её порядковый номер в алфавите}</w:t>
      </w:r>
      <w:r>
        <w:br/>
      </w:r>
      <w:r>
        <w:rPr>
          <w:rStyle w:val="NormalTok"/>
        </w:rPr>
        <w:t xml:space="preserve">letter2number_rus </w:t>
      </w:r>
      <w:r>
        <w:rPr>
          <w:rStyle w:val="OperatorTok"/>
        </w:rPr>
        <w:t>=</w:t>
      </w:r>
      <w:r>
        <w:rPr>
          <w:rStyle w:val="NormalTok"/>
        </w:rPr>
        <w:t xml:space="preserve"> {abc_rus[i] : 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abc_rus))} </w:t>
      </w:r>
      <w:r>
        <w:rPr>
          <w:rStyle w:val="CommentTok"/>
        </w:rPr>
        <w:t># (русском)</w:t>
      </w:r>
      <w:r>
        <w:br/>
      </w:r>
      <w:r>
        <w:rPr>
          <w:rStyle w:val="NormalTok"/>
        </w:rPr>
        <w:t xml:space="preserve">letter2number_eng </w:t>
      </w:r>
      <w:r>
        <w:rPr>
          <w:rStyle w:val="OperatorTok"/>
        </w:rPr>
        <w:t>=</w:t>
      </w:r>
      <w:r>
        <w:rPr>
          <w:rStyle w:val="NormalTok"/>
        </w:rPr>
        <w:t xml:space="preserve"> {abc_eng[i] : 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abc_eng))} </w:t>
      </w:r>
      <w:r>
        <w:rPr>
          <w:rStyle w:val="CommentTok"/>
        </w:rPr>
        <w:t># (англ-ом)</w:t>
      </w:r>
      <w:r>
        <w:br/>
      </w:r>
      <w:r>
        <w:br/>
      </w:r>
      <w:r>
        <w:rPr>
          <w:rStyle w:val="NormalTok"/>
        </w:rPr>
        <w:t xml:space="preserve">abc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us"</w:t>
      </w:r>
      <w:r>
        <w:rPr>
          <w:rStyle w:val="NormalTok"/>
        </w:rPr>
        <w:t xml:space="preserve"> : abc_ru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g"</w:t>
      </w:r>
      <w:r>
        <w:rPr>
          <w:rStyle w:val="NormalTok"/>
        </w:rPr>
        <w:t xml:space="preserve"> : abc_eng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letter2numbe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rus"</w:t>
      </w:r>
      <w:r>
        <w:rPr>
          <w:rStyle w:val="NormalTok"/>
        </w:rPr>
        <w:t xml:space="preserve"> : letter2number_ru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g"</w:t>
      </w:r>
      <w:r>
        <w:rPr>
          <w:rStyle w:val="NormalTok"/>
        </w:rPr>
        <w:t xml:space="preserve"> : letter2number_eng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amma_cipher(message, key, langu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Шифрует сообщение message на языке language конечной гаммой key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es </w:t>
      </w:r>
      <w:r>
        <w:rPr>
          <w:rStyle w:val="OperatorTok"/>
        </w:rPr>
        <w:t>=</w:t>
      </w:r>
      <w:r>
        <w:rPr>
          <w:rStyle w:val="NormalTok"/>
        </w:rPr>
        <w:t xml:space="preserve"> message.lower() </w:t>
      </w:r>
      <w:r>
        <w:rPr>
          <w:rStyle w:val="CommentTok"/>
        </w:rPr>
        <w:t># приводим сообщение к нижнему регистру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abc[language]) </w:t>
      </w:r>
      <w:r>
        <w:rPr>
          <w:rStyle w:val="CommentTok"/>
        </w:rPr>
        <w:t># размерность алфавита</w:t>
      </w:r>
      <w:r>
        <w:br/>
      </w:r>
      <w:r>
        <w:br/>
      </w:r>
      <w:r>
        <w:rPr>
          <w:rStyle w:val="NormalTok"/>
        </w:rPr>
        <w:t xml:space="preserve">    gamma </w:t>
      </w:r>
      <w:r>
        <w:rPr>
          <w:rStyle w:val="OperatorTok"/>
        </w:rPr>
        <w:t>=</w:t>
      </w:r>
      <w:r>
        <w:rPr>
          <w:rStyle w:val="NormalTok"/>
        </w:rPr>
        <w:t xml:space="preserve"> key.lower() </w:t>
      </w:r>
      <w:r>
        <w:rPr>
          <w:rStyle w:val="CommentTok"/>
        </w:rPr>
        <w:t># приводим гамму к нижнему регистру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gamma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mes): </w:t>
      </w:r>
      <w:r>
        <w:rPr>
          <w:rStyle w:val="CommentTok"/>
        </w:rPr>
        <w:t># пока она короче сообщения..</w:t>
      </w:r>
      <w:r>
        <w:br/>
      </w:r>
      <w:r>
        <w:rPr>
          <w:rStyle w:val="NormalTok"/>
        </w:rPr>
        <w:t xml:space="preserve">        gamma </w:t>
      </w:r>
      <w:r>
        <w:rPr>
          <w:rStyle w:val="OperatorTok"/>
        </w:rPr>
        <w:t>+=</w:t>
      </w:r>
      <w:r>
        <w:rPr>
          <w:rStyle w:val="NormalTok"/>
        </w:rPr>
        <w:t xml:space="preserve"> gamma[</w:t>
      </w:r>
      <w:r>
        <w:rPr>
          <w:rStyle w:val="BuiltInTok"/>
        </w:rPr>
        <w:t>len</w:t>
      </w:r>
      <w:r>
        <w:rPr>
          <w:rStyle w:val="NormalTok"/>
        </w:rPr>
        <w:t xml:space="preserve">(gamma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key)] </w:t>
      </w:r>
      <w:r>
        <w:rPr>
          <w:rStyle w:val="CommentTok"/>
        </w:rPr>
        <w:t># дополняем её повторениями</w:t>
      </w:r>
      <w:r>
        <w:br/>
      </w:r>
      <w:r>
        <w:br/>
      </w:r>
      <w:r>
        <w:rPr>
          <w:rStyle w:val="NormalTok"/>
        </w:rPr>
        <w:t xml:space="preserve">    message_encryp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CommentTok"/>
        </w:rPr>
        <w:t># криптограмм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mes)): </w:t>
      </w:r>
      <w:r>
        <w:rPr>
          <w:rStyle w:val="CommentTok"/>
        </w:rPr>
        <w:t># для каждого символа в сообщении..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tter2number[language][mes[i]] </w:t>
      </w:r>
      <w:r>
        <w:rPr>
          <w:rStyle w:val="CommentTok"/>
        </w:rPr>
        <w:t># получаем его порядковый номер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и номер соответствующего символа гаммы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>=</w:t>
      </w:r>
      <w:r>
        <w:rPr>
          <w:rStyle w:val="NormalTok"/>
        </w:rPr>
        <w:t xml:space="preserve"> letter2number[language][gamma[i]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зашифровываем символ и добавляем его к криптограмме</w:t>
      </w:r>
      <w:r>
        <w:br/>
      </w:r>
      <w:r>
        <w:rPr>
          <w:rStyle w:val="NormalTok"/>
        </w:rPr>
        <w:t xml:space="preserve">        message_encrypted </w:t>
      </w:r>
      <w:r>
        <w:rPr>
          <w:rStyle w:val="OperatorTok"/>
        </w:rPr>
        <w:t>+=</w:t>
      </w:r>
      <w:r>
        <w:rPr>
          <w:rStyle w:val="NormalTok"/>
        </w:rPr>
        <w:t xml:space="preserve"> abc[language][(m </w:t>
      </w:r>
      <w:r>
        <w:rPr>
          <w:rStyle w:val="OperatorTok"/>
        </w:rPr>
        <w:t>+</w:t>
      </w:r>
      <w:r>
        <w:rPr>
          <w:rStyle w:val="NormalTok"/>
        </w:rPr>
        <w:t xml:space="preserve"> g) </w:t>
      </w:r>
      <w:r>
        <w:rPr>
          <w:rStyle w:val="OperatorTok"/>
        </w:rPr>
        <w:t>%</w:t>
      </w:r>
      <w:r>
        <w:rPr>
          <w:rStyle w:val="NormalTok"/>
        </w:rPr>
        <w:t xml:space="preserve"> n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essage_encrypted</w:t>
      </w:r>
    </w:p>
    <w:p w14:paraId="2926EF8B" w14:textId="77777777" w:rsidR="00787BD3" w:rsidRDefault="00FB1BDF">
      <w:pPr>
        <w:pStyle w:val="FirstParagraph"/>
      </w:pPr>
      <w:r>
        <w:t>Теперь с помощью данной функции зашифруем два сообщения: на русском и английском языке (см. Рис. 2). Результат шифрования первого сообщения можно сравнить с примером, описанным ранее (см. Табл. 2), и убедиться, что шифрование произведено корректно.</w:t>
      </w:r>
    </w:p>
    <w:p w14:paraId="55C05E58" w14:textId="77777777" w:rsidR="00787BD3" w:rsidRDefault="00FB1BDF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252489A7" wp14:editId="05C19B3F">
            <wp:extent cx="5334000" cy="1048858"/>
            <wp:effectExtent l="0" t="0" r="0" b="0"/>
            <wp:docPr id="30" name="Picture" descr="Figure 2: Пример шифрования гаммированием на основе конечной г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gamma_ciph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FF02E4F" w14:textId="77777777" w:rsidR="00787BD3" w:rsidRDefault="00FB1BDF">
      <w:pPr>
        <w:pStyle w:val="ImageCaption"/>
      </w:pPr>
      <w:r>
        <w:t>Figur</w:t>
      </w:r>
      <w:r>
        <w:t>e 2: Пример шифрования гаммированием на основе конечной гаммы</w:t>
      </w:r>
    </w:p>
    <w:p w14:paraId="4C2D6C75" w14:textId="77777777" w:rsidR="00787BD3" w:rsidRDefault="00FB1BDF">
      <w:pPr>
        <w:pStyle w:val="1"/>
      </w:pPr>
      <w:bookmarkStart w:id="12" w:name="выводы"/>
      <w:bookmarkStart w:id="13" w:name="_Toc88681493"/>
      <w:bookmarkEnd w:id="9"/>
      <w:r>
        <w:rPr>
          <w:rStyle w:val="SectionNumber"/>
        </w:rPr>
        <w:t>5</w:t>
      </w:r>
      <w:r>
        <w:tab/>
        <w:t>Выводы</w:t>
      </w:r>
      <w:bookmarkEnd w:id="13"/>
    </w:p>
    <w:p w14:paraId="05A6A397" w14:textId="77777777" w:rsidR="00787BD3" w:rsidRDefault="00FB1BDF">
      <w:pPr>
        <w:pStyle w:val="FirstParagraph"/>
      </w:pPr>
      <w:r>
        <w:t>Таким образом, была достигнута цель, поставленная в начале лабораторной работы: было проведено краткое знакомство с шифрованием гаммированием, а его вариация для конечной гаммы была усп</w:t>
      </w:r>
      <w:r>
        <w:t xml:space="preserve">ешно реализована на языке программирования </w:t>
      </w:r>
      <w:r>
        <w:rPr>
          <w:b/>
          <w:bCs/>
        </w:rPr>
        <w:t>Python</w:t>
      </w:r>
      <w:r>
        <w:t>.</w:t>
      </w:r>
    </w:p>
    <w:p w14:paraId="64DE9E96" w14:textId="77777777" w:rsidR="00787BD3" w:rsidRDefault="00FB1BDF">
      <w:pPr>
        <w:pStyle w:val="1"/>
      </w:pPr>
      <w:bookmarkStart w:id="14" w:name="список-литературы"/>
      <w:bookmarkStart w:id="15" w:name="_Toc88681494"/>
      <w:bookmarkEnd w:id="12"/>
      <w:r>
        <w:lastRenderedPageBreak/>
        <w:t>Список литературы</w:t>
      </w:r>
      <w:bookmarkEnd w:id="15"/>
    </w:p>
    <w:p w14:paraId="4B76CC50" w14:textId="77777777" w:rsidR="00787BD3" w:rsidRDefault="00FB1BDF">
      <w:pPr>
        <w:pStyle w:val="a7"/>
      </w:pPr>
      <w:bookmarkStart w:id="16" w:name="ref-crypto_lections"/>
      <w:bookmarkStart w:id="17" w:name="refs"/>
      <w:r>
        <w:t xml:space="preserve">1. </w:t>
      </w:r>
      <w:r>
        <w:tab/>
        <w:t xml:space="preserve">Анисимов В.В. Лекции по курсу Криптографические методы защиты информации. Лекция 6. Шифры гаммирования. </w:t>
      </w:r>
      <w:hyperlink r:id="rId9">
        <w:r>
          <w:rPr>
            <w:rStyle w:val="ad"/>
          </w:rPr>
          <w:t>https://sites.google.com/site/anisimovkhv/learning/kripto/lecture/tema6</w:t>
        </w:r>
      </w:hyperlink>
      <w:r>
        <w:t>, 2012.</w:t>
      </w:r>
    </w:p>
    <w:p w14:paraId="27890184" w14:textId="77777777" w:rsidR="00787BD3" w:rsidRDefault="00FB1BDF">
      <w:pPr>
        <w:pStyle w:val="a7"/>
      </w:pPr>
      <w:bookmarkStart w:id="18" w:name="ref-crypto_course"/>
      <w:bookmarkEnd w:id="16"/>
      <w:r>
        <w:t xml:space="preserve">2. </w:t>
      </w:r>
      <w:r>
        <w:tab/>
        <w:t xml:space="preserve">Басалова Г. Основы криптографии. Лекция 3. Простейшие методы шифрования с закрытым ключом. Тульский государственный университет </w:t>
      </w:r>
      <w:hyperlink r:id="rId10">
        <w:r>
          <w:rPr>
            <w:rStyle w:val="ad"/>
          </w:rPr>
          <w:t>https://intuit.ru/studies/courses/691/547/lecture/12373?page=4</w:t>
        </w:r>
      </w:hyperlink>
      <w:r>
        <w:t>, 2011.</w:t>
      </w:r>
      <w:bookmarkEnd w:id="14"/>
      <w:bookmarkEnd w:id="17"/>
      <w:bookmarkEnd w:id="18"/>
    </w:p>
    <w:sectPr w:rsidR="00787BD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9C565" w14:textId="77777777" w:rsidR="00FB1BDF" w:rsidRDefault="00FB1BDF">
      <w:pPr>
        <w:spacing w:after="0"/>
      </w:pPr>
      <w:r>
        <w:separator/>
      </w:r>
    </w:p>
  </w:endnote>
  <w:endnote w:type="continuationSeparator" w:id="0">
    <w:p w14:paraId="6C75A336" w14:textId="77777777" w:rsidR="00FB1BDF" w:rsidRDefault="00FB1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AE2AF" w14:textId="77777777" w:rsidR="00FB1BDF" w:rsidRDefault="00FB1BDF">
      <w:r>
        <w:separator/>
      </w:r>
    </w:p>
  </w:footnote>
  <w:footnote w:type="continuationSeparator" w:id="0">
    <w:p w14:paraId="2B4B147B" w14:textId="77777777" w:rsidR="00FB1BDF" w:rsidRDefault="00FB1B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4C2B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76DE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7BD3"/>
    <w:rsid w:val="00787BD3"/>
    <w:rsid w:val="00B24A2E"/>
    <w:rsid w:val="00FB1B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6300FC"/>
  <w15:docId w15:val="{0AEA5B8B-EFC0-49F4-A6F7-8184D3C10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24A2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intuit.ru/studies/courses/691/547/lecture/12373?page=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ites.google.com/site/anisimovkhv/learning/kripto/lecture/tema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265</Words>
  <Characters>7211</Characters>
  <Application>Microsoft Office Word</Application>
  <DocSecurity>0</DocSecurity>
  <Lines>60</Lines>
  <Paragraphs>16</Paragraphs>
  <ScaleCrop>false</ScaleCrop>
  <Company/>
  <LinksUpToDate>false</LinksUpToDate>
  <CharactersWithSpaces>8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Шифрование гаммированием</dc:title>
  <dc:creator>Студент: Аронова Юлия Вадимовна, 1032212303; Группа: НФИмд-01-21; Преподаватель: Кулябов Дмитрий Сергеевич,; д-р.ф.-м.н., проф.</dc:creator>
  <cp:keywords/>
  <cp:lastModifiedBy>Waffle WALL-E</cp:lastModifiedBy>
  <cp:revision>2</cp:revision>
  <dcterms:created xsi:type="dcterms:W3CDTF">2021-11-24T18:23:00Z</dcterms:created>
  <dcterms:modified xsi:type="dcterms:W3CDTF">2021-11-24T18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